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ทันโลก</w:t>
      </w:r>
      <w:r>
        <w:t xml:space="preserve"> </w:t>
      </w:r>
      <w:r>
        <w:t xml:space="preserve">EXPRESS</w:t>
      </w:r>
      <w:r>
        <w:t xml:space="preserve"> </w:t>
      </w:r>
      <w:r>
        <w:t xml:space="preserve">|</w:t>
      </w:r>
      <w:r>
        <w:t xml:space="preserve"> </w:t>
      </w:r>
      <w:r>
        <w:t xml:space="preserve">7</w:t>
      </w:r>
      <w:r>
        <w:t xml:space="preserve"> </w:t>
      </w:r>
      <w:r>
        <w:t xml:space="preserve">ต.ค.</w:t>
      </w:r>
      <w:r>
        <w:t xml:space="preserve"> </w:t>
      </w:r>
      <w:r>
        <w:t xml:space="preserve">66</w:t>
      </w:r>
      <w:r>
        <w:t xml:space="preserve"> </w:t>
      </w:r>
      <w:r>
        <w:t xml:space="preserve">(111066)</w:t>
      </w:r>
    </w:p>
    <w:p>
      <w:pPr>
        <w:pStyle w:val="Date"/>
      </w:pPr>
      <w:r>
        <w:t xml:space="preserve">วันพุธที่</w:t>
      </w:r>
      <w:r>
        <w:t xml:space="preserve"> </w:t>
      </w:r>
      <w:r>
        <w:t xml:space="preserve">11</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ของคิมจองอึนเกิดขึ้นท่ามกลางการรายงานข่าวของสื่อตะวันตกถึงความพร้อมของเกาหลีเหนือในการจัดหาอาวุธและกระสุนให้กับรัสเซียเพื่อจะใช้ทำสงครามกับยูเครนแม้ว่ารัฐบาลรัสเซียนะคะระบุว่าการประชุมนี้ ได้มีการลงนามข้อตกลงทางทหารกับเกาหลีเหนือก็ตามก่อนหน้านั้นนะคะที่สหรัฐ ประยุทธ์ ปืนใหญ่กระสุนได้มาจากเรือของอิหร่านนะคะแล้วก็มีข่าวออกมาว่าสหรัฐ อาวุธเหล่านั้นให้กับทาง UK แล้วไม่นานจะรักก็บอกอีกนะคะเมื่อครัวเกาหลีหนูก็พร้อมที่จะส่ง วุฒิก็คือกระสุนและปืนใหญ่ให้กับทางรัสเซียเช่นเดียวกันส่วนสถานการณ์การสู้รบระหว่างรัสเซียกับ เมื่อวานนี้มีรายงานว่ากองทัพรัสเซียเปิดฉากโจมตีใจกลางแขวนคอ ซึ่งอยู่ทางภาคตะวันออกเฉียงเหนือของยูเครนนะคะเหตุการณ์นี้ทำให้ผู้ชายไว้สิ ขวบซึ่งกำลังนอนหลับอยู่พร้อมกับคุณย่าวัย 68 ปี ชีวิตคาที่ มีผู้ได้รับบาดเจ็บอีกอย่างน้อย 27 คนในจำนวนนี้นะคะรูปไปถึงเด็กทารกวัย เดือนด้วย เด็กผู้ชายวัย 10 ขวบคนนี้เนี่ยถือว่าเป็นหนึ่งในเด็กยูเครนกว่า 500 คนที่เสียชีวิต ตั้งแต่ เปิดสงครามมาเมื่อกุมภาพันธ์ปีที่แล้วเหตุโจมตีครั้งนี้เกิดขึ้นตามมาหลัง ที่รัสเซียได้ยิงขีปนาวุธ ลางานศพในหมู่บ้านสโรชาซึ่งเป็นหมู่บ้านเล็กๆแห่งหนึ่งในเมืองครูเปีย กูเปลี่ยนสาขาซึ่งตั้งอยู่ในแคว้นเดียวกัน จนถึงตอนนี้เนี่ยพบผู้เสียชีวิตอย่างน้อย 52 คนและบาดเจ็บอีก 6 คนค่ะการโจมตีที่เกิดขึ้นส่งผลทำให้รัฐ ถูกวิพากษ์วิจารณ์อย่างหนักแต่เมื่อวานนี้นะคะโฆษกรัฐบาลรัสเซีย mscore ไม่ออกมาย้ำบอกว่า กองทัพรัสเซียไม่ได้กำหนดเป้าหมายโจมตีไปที่พลเรือนส่งความคืบหน้าการสอบ สวนสาเหตุเครื่องบินส่วนตัวของ deca เส้นค่ะหัวหน้ากลุ่ม Black หน้าที่ ไปตกนอกกรุงมอสโกแล้ว เขาเสียชีวิตนะคะเมื่อเดือนสิงหาคมทางเพศเมียบอกว่ายังไม่ได้มีการสรุปรายงานของทีม ในขั้นสุดท้ายแต่ว่าประธานาธิบดีปูตินชี้ว่าสาเหตุของเครื่องบินตก ไม่ได้เกิดจากการโจมตีจากภายนอกแต่เกิดจากการระเบิดภายในตั๋วเครื่องบิน ส่วนในช่วงค่ำคืนที่ผ่านมาค่ะ ต้องการยูเครนเปิดเผยว่ากองทัพยูเครนนะคะสามารถยิงสกัดโดนรัสเซียได้ 25 ลำ หลังจากรัสเซียส่งฝูงโดนขนาดใหญ่ระดมโจมตีพื้นที่ใกล้กับแม่น้ำดานูบ แต่จากเหตุการณ์นี้ค่ะส่งผลทำให้โครงสร้างพื้นฐานของท่าเรือรวมถึงไซโลทัน ยูเครนได้รับความเสียหายอย่างหนัก การระดมโจมตีตอบโต้กันไปมาทางอากาศและภาคพื้นดินระหว่างยูเครนและรัสเซียก็ยังคงดำเนินต่อเนื่องไปทั่วยูเครนเลยนะคะ พื้นที่ด้วย ส่วนการส่งความช่วยเหลือให้กับยูเครนค่ะของบรรดาชาติพันธมิตรยักษ์ใหญ่ไม่ว่าจะเป็นสหรัฐแล้วก็จะไม่มีนะคะเมื่อวานนี้ ประธานาธิบดี franklin แล้วก็ประธานาธิบดีโจไบเดนของสหรัฐ ประชุมร่วมกันเป็นครั้งแรกเพื่อจะหารือในประเด็นนี้หลังการประชุมนะคะประธานาธิบดี มาแถลงว่ารัฐบาลจะมีแล้วก็รัฐบาลสหรัฐ คงยืนหยัดในการสนับสนุนยูเครนเต็มที่ส่วนทางนายกรัฐมนตรีของมณี ประชุมร่วมกับประธานาธิบดีบนรถ m-slaz ของยูเครนในสเปนออกมาให้คำมั่นสัญญา อยู่ไกลเหมือนกันว่าจะจัดหาระบบป้องกันภัยทางอากาศแพทริออตอีกชุดหนึ่งให้กับยูเครน ช่วยป้องกันการโจมตีโครงสร้างพื้นฐานในช่วงฤดูหนาวกำลังจะใกล้เข้ามาถึงทางนี้นะครับบริษัท LINE Metal ผู้ผลิตยานพาหนะทางทหารสัญชาติเยอรมันค่ะและผู้ผลิตอาวุธรายใหญ่ที่สุดของสถานีประกาศว่าเวลานี้ทางบริษัท 2 คำสั่งซื้อกระสุนปืนใหญ่อีกจำนวนมากภายใต้ข้อตกลงกับรัฐบาลจะมีเพื่อน Stock ที่ลดลงนับตั้งแต่รัสเซียเปิดทะลุกลางยูเครนและคาดว่าจะ ให้แล้วเสร็จภายในปี 2024 ซึ่งในวันวันหนึ่งได้นะคะยูเครนใช้กระสุนไปหลายพันนัด มันก็เคยมีข่าวมาก่อนหน้านี้แล้วว่าพันธมิตร ชาติตะวันตกนะคะโดยเฉพาะกับในยุโรปเนี่ยกระสุนก็ร่อยหรอลงไปทุกทีก็เลยต้องมีการเติมนั่นเองนะคะ ไปดูความสัมพันธ์ในทะเลจีนใต้บ้างค่ะระหว่างฟิลิปปินส์แล้วก็จีนนะคะยังคงตึงเครียด ไม่มีทีท่าว่าจะเบาลงเลยนะคะล่าสุดมันมีเหตุการณ์ไม่กี่วันที่ผ่านมาคือ genius คำนวณความตึงเครียดกันอีกครั้งไปส่งเรือหน่วยยามชายฝั่งเข้า เรือของฟิลิปปินส์จนเกือบหมด นี่คือภาพมุมสูงนะคะที่เผยให้เห็น วินาทีเรือของหน่วยยามชายฝั่งของจีนที่เข้าปิดล้อมเรือหน่วยยามชายฝั่งของฟิลิปปินส์ แล้วเหลือขนส่งเสบียงไปให้กับทหารฟิลิปปินส์บริเวณแนวปะการังซึ่งมีเป็นพื้นที่พิพาททะเลจีนใต้ เหตุการณ์เกิดเมื่อวันพุธที่ 4 ตุลาคมที่ผ่านมานะคะโฆษกหน่วยยามชายฝั่งของฟิลิปปินส์ห้ามบอกว่าในช่วงวันเกิดเหตุ เรือของหน่วยยามชายฝั่งของจีนและนำเข้ามาใกล้ของเรือฟิลิปปินส์แล่นเข้ามาใกล้เรือ ในรัศมี 1 เมตรนอกจากนี้เนี่ยทาง BC ยังรายงานด้วยว่า ผู้สื่อข่าวของ BBC นะคะซึ่งอยู่บนเรือยามชายฝั่งของตินลำนึงที่กำลัง ภารกิจคุ้มกันเรือส่งเสบียงได้พบเห็นเรือหน่วยยามชายฝั่งของจีนลำนึงที่มีขนาด ใหญ่กว่าเรือพาณิชย์ 2 ลำที่กำลังมุ่งหน้าไปยังสันดอน Thomas ที่ 2 ถึง 5 เท่า เข้าขัดขวางเส้นทางด้วยการเผชิญหน้าระหว่างฟิลิปปินส์และจีนหากินเวลานานหลายชั่วโมง ที่ทำการศิลปินนะคะออกมาประณามจีนที่เข้าสกัด ภารกิจของเรือสีดำนี้ตัวย้ำว่าการกระทำของจีนอาจจะนำไปสู่ความเข้าใจผิด แล้วก็เป็นอันตรายความตึงเครียดระหว่างฟิลิปปินส์และจีนยังคงพุ่งสูงหลัง เมื่อเดือนที่แล้วนะคะหน่วยยามชายฝั่งของฟิลิปปินส์ ได้เปิดปฏิบัติการพิเศษรื้อถอนแนวกั้นลอยน้ำของจีนบริเวณสันดอน ซึ่งเป็นพื้นที่พิพาท ในทะเลจีนใต้เพื่อจะเปิดทางให้เรือประมงของตนเองเข้าไปยังพื้นที่ดังกล่าวค่ะ กูทำการหลังจากเหตุวินาศกรรมนายอะไรแว่นที่เกิดขึ้นนะคะจนทำให้ สหรัฐณเวลานั้นต้องประกาศสงครามกับการก่อการร้ายค่ะแล้วจากนั้นไม่นานนะคะวันนี้ค่ะถือได้ว่าเป็นวันที่ครบรอบ 22 สีที่สหรัฐส่งกำลังทหารเข้าไปบุก เอกสารเราจะย้อนกลับไปดูเหตุการณ์ในอีกครั้งในใบไทร ตุลาคมปี 2001 สหรัฐอเมริกาได้เริ่มต้นปฏิบัติการปราบปรามกลุ่มก่อการร้าย อธิษฐานด้วยการส่งเครื่องบินรบ หมายทางเศรษฐศาสตร์ในกลุ่มคาบูและจังหวัดต่างๆ ปฏิบัติการของภาคพื้นดินสามารถกำราบกลุ่มตาลีบันได้ภายในไม่กี่สัปดาห์ โดยมีพันธมิตรอย่างสหราชอาณาจักรออสเตรเลียเครือจักรภพและพันธมิตรไปเหนือซึ่งเป็นกลุ่ม อาวุธที่ต่อสู้กับกลุ่มตาลีบันมาอย่างยาวนานเข้าร่วมสนับสนุนเป้าหมายของสหรัฐ การทำ LINE กลุ่มก่อการร้ายอัลเคดาชื่อว่าอยู่เบื้องหลังเหตุวินาศกรรมเมื่อวันที่ 11 กันยายนของปีเดียวกันและยุติ อัฟกานิสถานเป็นฐานปฏิบัติการร่วมถึงโค่นล้มรัฐบาลตาลีบัน แต่แม่จะทำได้ตามเป้าหมายสหรัฐยังต้องคงทหารไว้ในอัฟกานิสถานนานถึง 20 เพื่อรักษาเสถียรภาพและความมั่นคง ถอนกำลังทั้งหมดในเดือนสิงหาคมปี 2021 เปิดทางให้กลุ่มตาลีบัน กลับมามีอำนาจการปกครองประเทศได้ตามเดิม ช่วยเราพักกันก่อนสักครู่นะคะพี่สมทรงน่าจะพาไปดูการเปิดตัวของรถไฟความเร็วสูงประเทศ บ้านเราในอาเซียนมีค่ะนี่คือหน้าตาของรถไฟความเร็วสูงในอินโดนีเซียคือเขา ขอได้รับทุนมา สีนะที่มาช่วย สร้างแล้วปรากฏว่า ต่อจากนี้นะคะถ้าไปเที่ยวอินโดนีเซียจาการ์ตาไปเมืองบันดุงใน 2 เมืองใหญ่จาก 3 ชั่วโมงกว่าๆจะเหลือแค่ ชั่วโมงเดียวเท่านั้นเดี๋ยวกลับมาดูหน้าตาเต็มๆสักครู่ค่ะ bdms เรื่องสุขภาพ เราเ****วชาญ รับเข้าสู่กาแฟดำครับ ผมเชื่อว่าคนไทยทั้งประเทศต้องการรู้จำนวนคนติดเชื้อเพิ่มขึ้นยาง หนูมากเลยครับที่ผ่านมาท่านตัดสินใจหลายครั้ง ผมจะตอบคำถามนี้ได้ดีที่สุดคือใครดำทุกวันศุกร์ 09:45 HD 36 และ ออนไลน์ทุกช่องทาง อัพเดทข่าวสารผ่านทุกเหตุการณ์สำคัญที่เกิดขึ้นในต่างประเทศ สาระเรื่องราวที่น่าสนใจจากทั่วทุกมุมโลกกับ พบกันทุกวัน PPTV HD 36 ไม่ต้องการ ทีแรกก็จำได้แล้วฉันรักทุกวันพุธพฤหัสบดี 15 นาที ช่อง 36 สวัสดีค่ะดิฉันกรุณาบัวคำศรีกับรายการรอบโลก Daily รายการข่าวที่จะรวบรวม สำคัญที่เกิดขึ้นทั่วทุกมุมโลกทุกเหตุการณ์สำคัญ หลากหลายเรื่องราวรอบโลกที่คุณไม่เคยเห็น รถกลับรอบๆเดลี่สมดุลระหว่างข้อใด สิ่งแวดล้อมในมิติที่หลากหลาย รองเท้า รายการข่าวดูสนุกเพราะๆทุกวันจันทร์ถึงศุกร์ กระโดดกำแพงปีนกำแพงกระโดดมาแล้วก็วิ่งออกไปเลยนะคะ ที่นี่ 3 ดราม่า ทุกปัญหา ครับผมวิเคราะห์เจาะลึกเข้าถึงพื้นที่ ดีมากกว่า 18:00 น รายการข่าวที่คุณเคยสัมผัสที่คุณต้องรู้ ต่อเนื่องนะคะ วันจันทร์ถึงพฤหัสบดี 23:05 น และวันศุกร์ 22:30 น เกาะติดข่าวสำคัญคงต้องติดตามอาการแบบนี้ได้หรือรายงานสด การนำกำลังเจ้าหน้าที่พิสูจน์หลักฐาน ตอนนี้มาจากประชาชน ซอยชื่นจิตร เหตุการณ์ในช่วงเช้าทุกวันจันทร์ถึงอาทิตย์ ช่อง 36 ข่าวสาร จบทุกรายละเอียดตำรวจต้องการขั้นเด็ดขาดนะคะ ถามจริง เจอกัน 6:00 น ไงโชว์ข่าวเช้านี้ ปกติขาวใหญ่สดทุกเหตุการณ์สำคัญจาก คบกับผม ปิยะพันธ์วงษา นิ่มนวล ข่าวเด่น ต้อนรับเข้าสู่กาแฟดำครับ ผมเชื่อว่าคนต่อเนื่อง โครงการริเริ่มแถบและเส้นทางหรือชื่อหนึ่งว่าวันพระวันหนึ่ง แถบหนึ่งเส้นทางของจีนล่าสุดนะคะ เรามีรถไฟความเร็วสูงสายแรกของอาเซียนหรือภูมิภาคเอเชียตะวันออกเฉียงใต้เรียบร้อยแล้ว เปิดตัวมานะคะที่อินโดนีเซียค่ะรถไฟความเร็วสูงที่ว่านี้นะคะหรืออีกชื่อหนึ่งว่า ใส่หัวกระสุนคือรุ่นระยะเวลาอยากบ้างนะคะคือปกติแล้วในอินโดนีเซียนะจะมี 2 ห้องใหญ่ก็คือ ลุงกับป้าที่เป็นเมืองหลวงกับเมืองบันดุงใช่ไหมคะปกตินะถ้าจะต้องโดยสาร 2 เมืองนี้น่าจะใช้เวลาประมาณ 3 ชั่วโมงกว่าๆแต่พ่อมีรถไปหัวกระสุนหรือรถ ความเร็วสูงนี้ใช้เวลาแค่เพียงชั่วโมงนึงก็ถึงแล้วค่ะ นี่คือโฉมหน้าของรถไฟความเร็วสูงที่ชื่อว่าวุฒิค่ะวิ่งเชื่อมระหว่างกรุงจาการ์ตาเมืองหลวงของอินโดนีเซียและเมืองบันดุงซึ่งเป็นเมืองที่มีขนาดใหญ่เป็นอันดับ สีของอินโดนีเซียแล้วก็ เป็นเมืองหลวงของจังหวัดชวาตะวันตก ชื่อของรถไฟขบวนนี้วู้ดเนี่ย แรงบันดาลใจมาจาก เสียงหาเสียงของรถไฟที่วิ่งเร็วนะคะ สะท้อนความทันสมัยของระบบขนส่งของอินโดนีเซียที่มีประสิทธิภาพที่เป็นมิตร สิ่งแวดล้อมด้วยและบูรณาการเข้ากับการขนส่งสาธารณะรูปแบบอื่นๆ นอกจากนี้นะคะคำว่าวุฒิ มาจากภาษาอินเดีย ขออภัยมาจากภาษาอินโดนีเซียว่า distilled System hundred ซึ่งแปลว่าประหยัดเวลาดำเนินงานได้เหมาะสมที่สุดและระบบ ที่เชื่อถือได้ก็บอกว่ารถไฟความเร็วสูงสายนี้ซึ่งมี 8 ขบวนแล้วสามารถจุ โดยสารได้ 601 คนจะพาผู้โดยสารวิ่งข้ามระหว่างเมืองหลวงของอินโดนีเซีย เมืองบันดุงนะคะ ซึ่งก็เป็นเมืองใหญ่อีกเมืองด้วยระยะทางคือ 140 กิโลเมตร ภายในเวลา ตอนแรกว่า 1 ชั่วโมงนี่ไปไปมามานี่ไม่ถึงนะประมาณ ไปประมาณ 40 นาที ที่บอกไปว่าสองเมืองนี้ ต้องใช้เวลาอย่างน้อยก่อนหน้านี้ 3 ชั่วโมงนี้ลดลงมาเหลือไม่ถึงชั่วโมงประธานาธิบดีโจโกวิโดโดค่ะซึ่งได้นั่งรถไฟความเร็วสูง เพื่อเป็นประธานในพิธีเปิดไปเมื่อวันจันทร์ที่ผ่านมาพร้อมกับ Amado สุภาพ หมายเลข 1 บอกว่ารถไฟความเร็วสูงสายนี้สามารถวิ่งทำความเร็วได้สูงถึง 300 กิโลเมตรต่อชั่วโมง อาจจะเป็นรถไฟความเร็วสูงสายแรกในอินโดนีเซียแล้ว ก็ยังเป็นรถไฟความเร็วสูงสายแรกในอาเซียนด้วยค่ะ ตาจะไปจักรพรรณ์พรุ่งนี้จะไป ปานามา งานจะบ้าตาย ลิเวอร์พูล กิโลเมตร แต่จริงๆแล้วเนี่ยอาการเปิด ตั๋วรถไฟความเร็วสูงของอินโดนีเซียล่าช้ากว่ากำหนดถึง 4 ปีนะคะเนื่องจากว่ามีอุปสรรคมากมาย lupin ค่ะรัฐมนตรีอาวุโสที่ดูแลโปรเจคนี้เล่าให้ฟังบอกว่า ปัญหาและความท้าทายเกิดขึ้นในขั้นตอนการก่อสร้างซึ่งมันเป็นปัญหาขั้นพื้นฐานอย่างเรื่อง ปัญหาการจัดสรรที่ดินที่ใช้ในการก่อสร้างทางรถไฟการประสานงานที่ไม่เพียงพอตลอดจนความยากลำบากในการระดมทุนในช่วงการระบาด แต่สุดท้ายก็พิสูจน์ให้เห็นแล้วว่าโครงการนี้ สำเร็จลุล่วงไปได้ด้วยดีจากความร่วมมือของหลายฝ่ายตั้งแต่รัฐบาลกลางรัฐบาลท้องถิ่นรัฐวิสาหกิจ ภาคเอกชนและภาครัฐ ตลอดจนผู้ที่ให้ทุนสนับสนุนก็คือรัฐบาลจีนค่ะแล้วก็อีกหลายบริษัทที่เกี่ยวข้อง ขณะที่รถไฟความเร็วสูงขบวนนี้นะคะจะเปิดให้ประชาชนทดลองนั่งฟรีจนถึงกลางเดือนตุลาคมนี้ ก่อนจะเริ่มเก็บเงินค่าโดยสารแม้ว่าจะยังไม่ได้สรุปราคาค่าโดยสารแน่ๆ แต่ว่ารถไฟความเร็วสูงสายนี้มาลองดูนะคะว่าเป็นอย่างไรมีที่นั่ง 3 ประเภทค่ะคือชั้น 1 ชั้น 2 VIP มีสิ่งอำนวยความสะดวกและการให้บริการที่แตกต่างกันออกไปซึ่งตรงนี้แน่นอนนะคะว่าแต่ละชั้นก็จะมีราคาที่แตก อันเล็กน้อยอาการแบบนี้ว่าค่าโดยสารจากกรุงจาการ์ตาไปยังเมืองบันดุง ซึ่งเป็นจุดหมายปลายทางของนักท่องเที่ยวแบบที่นั่งชั้น 2 ซึ่งมีราคาถูกที่สุดจะอยู่ที่ประมาณ 200 รูปีหรือประมาณ 595 บาท เที่ยว ส่วนที่นั่งชั้นเฟิร์สคลาสหรือว่าชั้น 1 ก็จะกว้างขวางมากขึ้นมีช่องเก็บสัมภาระที่วางเท้ามีบริการ WiFi บนรถ ไปแล้วก็ชาร์จ USB สำหรับผู้โดยสารทุกคนราคาจะอยู่ที่ 30 รูปีอินโดนีเซียหรือประมาณ 114 บาทต่อเที่ยวค่ะที่ที่นั่ง VIP ค่ะราคาจะอยู่ที่ 300,000 บาท รูปีอินโดนีเซียหรือ 833 บาทต่อผู้โดยสาร 1 คนและ เที่ยวนี่ถือว่าเป็นรถไฟความเร็วสูงสายแรกในประเทศและใน ASEAN นะคะ ถามคนอินโดนีเซียบ้างดีกว่าว่าเขารู้สึกอย่างไรรายงานเขาบอกว่าคนอินโดนีเซีย ตื่นเต้นดีใจแต่ก็แสดงความเห็นแตกต่างกันออกไปค่ะยังคนที่อาศัยอยู่ใกล้ มึงจะกล้าบอกว่า คิดว่าสะดวกมากๆเพราะว่าครอบครัวของเธอแล้วก็เป็นเพื่อนของเธออยู่ที่บ้านดุงการมีรถ ความเร็วสูงก็ทำให้เธอสามารถใช้บริการรถไฟสายนี้กลับบ้านไปหาครอบครัวและเพื่อนได้บ่อยขึ้น แต่ก็มีเสียงจากคนอินโดนีเซียบางส่วนนะคะที่บอกว่าตั๋วมันแพงเกินไปสำหรับ เขาแล้วตอนนี้ถ้าเปิดให้นั่งฟรียาวไปจนถึงกลางเดือนตุลาคมก็ไปใช้บริการ ไม่ฟรีแล้วในแง่ของราคาถ้าเลือกได้ก็ยังคงชอบการโดยสารโดยใช้รถบัส ก็จะเดินทางไปยังเมืองบันดุงอยู่ดีนะคะ โครงการรถไฟความเร็วสูงสายนี้นะถูกตั้งคำถามมากมายถึงผลกระทบทางเศรษฐกิจ ด้วยค่ะแล้วก็ความคุ้มค่าในการดำเนินการเนื่องมาจากว่าโครงการมูลค่าสูงมากนะสูงถึง 1,300 ล้านดอลลาร์สหรัฐหรือราวๆสองแสนหกหมื่นแปดพันล้านบาท ตัวแทนจาก charity อินโดนีเซียใช้หน้าหรือว่า KC ซึ่งเป็น ร่วมทุนระหว่างรัฐและวิสาหกิจอินโดนีเซีย 4 แห่ง บริษัทไชน่าเรลเวย์อินเตอร์เนชั่นแนลของจีนเปิดเผยกับสำนักข่าวนิเคอิเอเชียนะคะว่า ในอนาคตเส้นทางรถไฟสายนี้จะสร้างผลประโยชน์มหาศาลให้กับอินโดนีเซียเพราะว่า แม่หนูนะคะว่าเวลาความสะดวกสบายมันไปถึงแล้วเนี่ยก็จะมีการพัฒนาพื้นที่รอบข้างในเชิงพาณิชย์เช่นนี้โรงแรม ห้างสรรพสินค้าตามสถานีรถไฟสายนี้ซึ่งตอนนี้นะคะมีสถานีในกรุงเทพฯ เริ่มพัฒนาพื้นที่แล้ว เช่นเดียวกับปลายทางอย่างบันดุงค่ะซึ่งเป็นที่รู้จักในฐานะพื้นที่ท่องเที่ยวท่องเที่ยวด้านอาหารแล้วก็อุตส่าห์ เชิงกลยุทธ์ จะมีนักท่องเที่ยวนักธุรกิจเข้าออกเมืองมากขึ้นเนื่องมาจากว่าสะดวกสบายมาก 40 นาทีก็ถึงแล้ว หลายฝ่ายก็ยังตั้งคำถามเกี่ยวกับผลกระทบทางเศรษฐกิจ อย่างน้อยก็ในตอนนี้นะคะพี่โต้งอับดุลลากรรมการบริหารของสถาบันวิจัยสะแกราช สังกัดอาชีวะณตอนนี้สิ่งที่ได้คือ ความภาคภูมิใจให้กับประเทศเพราะว่ามันเป็นรถไฟความเร็วสูงสายแรกเลยในกลุ่มประเทศอาเซียน ตัวที่อยู่ในเอเชียแต่ในแง่ของผลลัพธ์ทางเศรษฐกิจเข้าประเมินบอกว่ารถไฟความเร็วสูงสายนี้จะไม่ส่งผลใดๆต่อระบบ กิจของอินโดนีเซียอย่างมีนัยยะสำคัญเพราะว่า ผู้คนเนี่ยก็ยังคงจะใช้รถยนต์ส่วนตัวเพื่อเดินทางไปเยือนกรุง เมืองบันดุงจากว่าที่นั่นยังขาดแคลนระบบขนส่งสาธารณะที่เชื่อถือได้ เขาก็ย้ำว่ารถไฟความเร็วสูงจะส่งผลลัพธ์ในเชิงเศรษฐกิจอย่างมีนัยยะสำคัญ ก็ต่อเมื่อเชื่อมต่อไปยังเมืองสุราบายาซึ่งเป็นเมืองใหญ่อันดับ 2 ของประเทศ ก็เป็นเมืองหลวงของจังหวัดชวาตะวันออกซึ่ง สุราบายา อยู่ห่างจากกาตาร์ไปประมาณ 7 100 กิโลเมตรเลยแล้วอินโดนีเซียถามตรงนี้ว่ามีแผนจะขยายเส้นทางรถไฟความเร็วสูงในอนาคต หรือไม่ ประธานาธิบดีโจโกวิโดโดน่ะเขาบอกว่าตัวเขาก็หวังว่าจะมีการขยายเส้นทางรถไฟไปยังเมืองใหญ่ๆอย่างเช่นเมือง เมืองยอกยาการ์ตาเมืองโซโลแล้วก็สุราบายาเป็นต้นโดยตอนนี้ในราคารัฐมนตรี ที่ดูแล project รถไฟความเร็วสูงอย่างบลูทูธปฏิบัติเมียบอกว่า ประธานาธิบดีโจโกวิโดโดเนี่ยให้ตัวเขาไปศึกษาเส้นทางรถไฟไปสุราบายาแล้วนะคะ แล้วบอกด้วยว่ารัฐบาลจีนเองก็ยินดีอย่างมาก ถ้าสามารถเข้ามามีส่วนร่วมในโปรเจคท์ขยายเส้นทางรถไฟความเร็วสูงในภาคเหนือ แล้วช่องคลอดสัปดาห์ที่เกิดขึ้นมีข่าวอะไรน่าสนใจบ้างติดตามวิ่งเร็วค่ะ รถบัสบรรทุกนักท่องเที่ยว 39 คนจน บ้านตกสะพานสูงเกือบ 15 เมตรก่อนเกิดไฟลุกไหม้ในเขต เมืองเวนิสเมื่อวันอังคารที่ผ่านมา เป็นเหตุให้มีผู้เสียชีวิตอย่างน้อย 21 คนซึ่งมีเด็กรวมอยู่ด้วย ด้านทางการอิตาลียังพยายามยืนยันตัวตนผู้เสียชีวิต ตัวอย่าง DNA เนื่องจากหลายคน เอกสารแสดงตน โทรมาด้วย ขณะที่เบื้องต้นยังไม่สามารถสรุปสาเหตุของอุบัติเหตุที่เกิดขึ้นได้ บังกลาเทศกำลังเผชิญกับการระบาด โรคไข้เลือดออกครั้งเลวร้ายที่สุดเต็มตรวจฎีกาโดยในปีนี้หลังจาก เพียง 9 เดือน เสียชีวิต เกี่ยวข้องกับไข้เลือดออกแล้ว คนสูงกว่าปีที่แล้ว ขณะที่โรงพยาบาลกำลังพยายามอย่างหนักเพื่อรับมือกับจำนวนผู้ป่วยที่เพิ่มสูงขึ้นอย่างต่อเนื่อง นักวิจัยพบโลมาในทะเลสาบในป่าอเมซอนของบราซิลตายมากกว่า 100 ตัวในช่วงนี้ ผ่านมารับกูนะภูมินะบัง 39 องศาเซลเซียสเชื่อว่าสาเหตุมาจากอุณหภูมิน้ำในทะเลสาบ สวัสดิการ ภาวะแล้ง ในป่าอเมซอน ช่วยพลังก่อน เขาส่งหน้ากลับมาดูประเทศนึงที่มีความก้าวหน้าของเทคโนโลยีแล้วก็ ในประเทศอุตสาหกรรมชั้นนำ 7 ชาตินะคะหรือว่า G7 แต่สิ่งหนึ่งที่ยัง ก้าวข้ามไม่พ้นสักทีก็คือเรื่องความเท่าเทียมกันทางเพศใน โดยเฉพาะกับ ล่าสุดค่ะคุณ approve Plus ที่เขาบอกว่าเขาอยู่ในญี่ปุ่นก็เหมือนอากาศธาตุ เราก็ต้องอยู่แบบหลบๆซ่อนๆจะกลับมาสักครู่ค่ะ bdms เรื่องสุขภาพเราเ****วชาญ รับเข้าสู่กาแฟดำครับ ผมเชื่อว่าคนไทยทั้งประเทศต้องการรู้จำนวนคนติดเชื้อเพิ่มขึ้นยางสูงมากเลยครับ กลับมาท่านตัดสินใจหลายครั้ง ผมจะตอบคำถามนี้ได้ดีที่สุดคือใครดำทุกวันศุกร์ 09:45 TV HD 36 และ ออนไลน์ทุกช่องทาง อัพเดทข่าวสารเหตุการณ์สำคัญที่เกิด ในต่างประเทศที่น่าสนใจ กลุ่มโลกกับโบกี้พัชรี พบกันทุกวัน ฮัลโหล TV HD 34 ฉันต้องการ แล้วจะจำได้แล้วฉันรักทุกวันพุธพฤหัสบดี 15 นาที ช่อง 36 สวัสดีค่ะดิฉันกรุณาบัวคำศรีกับรายการรอบโลก Daily รายการข่าวที่จะรวบรวม สำคัญที่เกิดขึ้นทั่วทุกมุมโลกทุกเหตุการณ์สำคัญ ทันทุกสถานการณ์ที่เกิดขึ้นในปาก หลากหลายเรื่องราวรอบโลกที่คุณไม่เคยเห็น เดลี่สมดุลระหว่างข้อเท็จจริงและสิ่งแวดล้อมในมิติ หลักหลาย พราว รายการข่าวดูสนุกครบๆ ลงมาขนาดนี้ยังจะกระโดดกำแพง มาแล้วก็วิ่งมาจากใจเลยนะคะที่นี่ 36 วันหยุดนี่ยกระดับไปอีกขั้นหนึ่งมากกว่าความสามารถ ทุกปัญหา ครับผม เข้าพื้นที่เปิดให้เห็นทุกมิติดีมากกว่าที่ตาเห็น เรื่องทุกรายการข่าวที่คุณเคยสัมผัส ติดตามกันต่อเนื่องนะคะ วันจันทร์ถึงพฤหัสบดี 23:05 น และวันศุกร์ 22:30 น เกาะติดข่าวสำคัญต้องติดตามอาการแบบนี้ได้หรือรายงานสด การนำกำลังเจ้าหน้าที่พิสูจน์หลักฐานเกี่ยวกับเราสองคน ตอนนี้มาจากประชาชน ซอยชื่นจิตร เหตุการณ์ในพื้นขาว Siri ช่อง 36 เรื่องราวข่าวสาร รายละเอียดต้องการขั้นเด็ดขาดนะคะ ที่วัดบางคลานยังไม่จบ วันจันทร์ถึงศุกร์ 6:00 น โชว์ข่าวเช้านี้ เกาะติดข่าวใหญ่สดทุกเหตุการณ์สำคัญ ต้องการให้ คบกับผม องศา นิ่มนวล เจอกันที่นี่ PPTV ก็รับเข้าสู่กาแฟดำครับ ผมเชื่อว่าคนไทยทั้งประเทศต้องการรู้จำนวนคน จะเพิ่มขึ้นยางสูงมากเลยครับที่ผ่านมาท่านตัดสินใจหลายครั้ง ที่จะตอบคำถามนี้ได้ดีที่สุดคือทุกวัน 22:00 น ทาง PPTV HD 36 และ ออนไลน์ทุกช่องทาง bdms เรื่องสุขภาพเราเ****วชาญ รับเข้าสู่กาแฟดำครับ ผมเชื่อว่าคนไทยทั้งประเทศต้องการรู้ คนติดเชื้อเพิ่มขึ้นยางสูงมากเลยครับที่ผ่านมาท่านตัดสินใจหลาย ฝนจะตกคำถามนี้ได้ดีที่สุดคือ 09:45 TV HD 36 และ คู่อย่างของอากิแล้วก็คือกะหรี่นะคะคู่รักหญิงรักหญิงชาวญี่ปุ่นที่ออกมาบอกเล่าเรื่องราวชีวิต สำนักข่าว BBC เธอบอกว่าเธอเล่าให้ฟังสั้นๆแบบนี้จะบอกเธอไปหาบ้านเช่าเพื่อจะอยู่ด้วยกัน ตอบที่ได้รับจากเจ้าของบ้านเช่าคือบ้านเช่านี้มันสำหรับคู่รักเท่านั้น เขาก็ตอบกลับไปว่าพวกเธอนี่ไงคือคู่รักกันก่อนที่ผู้ให้เช่าจะอธิบายเพิ่มเติมว่าคู่รักในที่นี้หมายถึงหญิง ถ่ายกับพี่การินเขาคบกันมามากกว่า 7 ปีแล้ว 30 กว่าๆทั้งคู่ และเป็นคุณแม่ที่ดูแลลูกชายตัวน้อยคืออากิ เธอมีลูกแล้วเธอคลอดลูกนะคะแล้วก็ไปเจอกับพิกัดลิทั้งสองก็สลับบทบาทกันเป็นแม่ค้าทั้งเปลี่ยนผ้าอ้อมป้อนนมกันไป แต่ว่าในความเป็นจริงถ้าพูดถึงท่าทีของรัฐบาลและสังคมที่มีแนวคิดอนุรักษ์นิยมของญี่ปุ่น พวกเธอทั้งคู่ไม่ใช่คู่รักที่ถูกต้องตามกฎหมายแม้จะมีเพื่อนๆที่คอยให้กำลัง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ทันโลก EXPRESS | 7 ต.ค. 66 (111066)</dc:title>
  <dc:creator/>
  <cp:keywords/>
  <dcterms:created xsi:type="dcterms:W3CDTF">2024-01-04T02:50:51Z</dcterms:created>
  <dcterms:modified xsi:type="dcterms:W3CDTF">2024-01-04T02: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ตุลาคม 2566 เวลา 09.00 น.</vt:lpwstr>
  </property>
  <property fmtid="{D5CDD505-2E9C-101B-9397-08002B2CF9AE}" pid="3" name="subtitle">
    <vt:lpwstr/>
  </property>
</Properties>
</file>